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5575D0" w14:textId="77777777" w:rsidR="00857A91" w:rsidRDefault="00D801CD" w:rsidP="00857A91">
      <w:pPr>
        <w:jc w:val="center"/>
        <w:rPr>
          <w:rFonts w:ascii="Arial" w:hAnsi="Arial" w:cs="Arial"/>
          <w:b/>
        </w:rPr>
      </w:pPr>
      <w:bookmarkStart w:id="0" w:name="_GoBack"/>
      <w:bookmarkEnd w:id="0"/>
      <w:r>
        <w:rPr>
          <w:rFonts w:ascii="Arial" w:hAnsi="Arial" w:cs="Arial"/>
          <w:b/>
        </w:rPr>
        <w:t>WORSHIP &amp; MUSIC COMMITTEE</w:t>
      </w:r>
    </w:p>
    <w:p w14:paraId="4F955D87" w14:textId="0DE65702" w:rsidR="00D801CD" w:rsidRDefault="00163713" w:rsidP="00857A91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October 20, 2020</w:t>
      </w:r>
    </w:p>
    <w:p w14:paraId="3031E5A3" w14:textId="77777777" w:rsidR="00D801CD" w:rsidRDefault="00D801CD" w:rsidP="00857A91">
      <w:pPr>
        <w:jc w:val="center"/>
        <w:rPr>
          <w:rFonts w:ascii="Arial" w:hAnsi="Arial" w:cs="Arial"/>
          <w:b/>
        </w:rPr>
      </w:pPr>
    </w:p>
    <w:p w14:paraId="05437B6E" w14:textId="77777777" w:rsidR="00D801CD" w:rsidRDefault="00D801CD" w:rsidP="00D801CD">
      <w:pPr>
        <w:rPr>
          <w:sz w:val="28"/>
          <w:szCs w:val="28"/>
        </w:rPr>
      </w:pPr>
      <w:r>
        <w:rPr>
          <w:sz w:val="28"/>
          <w:szCs w:val="28"/>
        </w:rPr>
        <w:t>The Worship &amp; Music Committee met on the above date via zoom. Present were Lisa Fortwangler, Arlene Baumann, Rick Vanstone, Beth Cahall</w:t>
      </w:r>
      <w:r w:rsidR="00970627">
        <w:rPr>
          <w:sz w:val="28"/>
          <w:szCs w:val="28"/>
        </w:rPr>
        <w:t xml:space="preserve">, </w:t>
      </w:r>
      <w:r>
        <w:rPr>
          <w:sz w:val="28"/>
          <w:szCs w:val="28"/>
        </w:rPr>
        <w:t>and Lynda Sadusky, Chairperson.</w:t>
      </w:r>
    </w:p>
    <w:p w14:paraId="08E2DCF1" w14:textId="77777777" w:rsidR="00D801CD" w:rsidRDefault="00D801CD" w:rsidP="00D801CD">
      <w:pPr>
        <w:rPr>
          <w:sz w:val="28"/>
          <w:szCs w:val="28"/>
        </w:rPr>
      </w:pPr>
      <w:r>
        <w:rPr>
          <w:sz w:val="28"/>
          <w:szCs w:val="28"/>
        </w:rPr>
        <w:t>The meeting was opened with prayer.</w:t>
      </w:r>
    </w:p>
    <w:p w14:paraId="0242C2F3" w14:textId="77777777" w:rsidR="00473592" w:rsidRDefault="00D801CD" w:rsidP="00D801CD">
      <w:pPr>
        <w:rPr>
          <w:sz w:val="28"/>
          <w:szCs w:val="28"/>
        </w:rPr>
      </w:pPr>
      <w:r>
        <w:rPr>
          <w:sz w:val="28"/>
          <w:szCs w:val="28"/>
        </w:rPr>
        <w:t xml:space="preserve">The previous minutes were approved </w:t>
      </w:r>
      <w:r w:rsidR="00970627">
        <w:rPr>
          <w:sz w:val="28"/>
          <w:szCs w:val="28"/>
        </w:rPr>
        <w:t>as read.</w:t>
      </w:r>
    </w:p>
    <w:p w14:paraId="563D9CFF" w14:textId="1B7D3AAD" w:rsidR="00D801CD" w:rsidRDefault="00D801CD" w:rsidP="00D801CD">
      <w:pPr>
        <w:rPr>
          <w:sz w:val="28"/>
          <w:szCs w:val="28"/>
        </w:rPr>
      </w:pPr>
      <w:r>
        <w:rPr>
          <w:b/>
          <w:sz w:val="28"/>
          <w:szCs w:val="28"/>
        </w:rPr>
        <w:t>Altar Guild</w:t>
      </w:r>
      <w:r>
        <w:rPr>
          <w:sz w:val="28"/>
          <w:szCs w:val="28"/>
        </w:rPr>
        <w:t xml:space="preserve"> – </w:t>
      </w:r>
      <w:r w:rsidR="009A602C">
        <w:rPr>
          <w:sz w:val="28"/>
          <w:szCs w:val="28"/>
        </w:rPr>
        <w:t>nothing to report</w:t>
      </w:r>
    </w:p>
    <w:p w14:paraId="14BCCFBD" w14:textId="4F207681" w:rsidR="00D801CD" w:rsidRDefault="00D801CD" w:rsidP="00D801CD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St. John’s Choir – </w:t>
      </w:r>
      <w:r>
        <w:rPr>
          <w:sz w:val="28"/>
          <w:szCs w:val="28"/>
        </w:rPr>
        <w:t>nothing to report</w:t>
      </w:r>
      <w:r w:rsidR="00F21C78">
        <w:rPr>
          <w:sz w:val="28"/>
          <w:szCs w:val="28"/>
        </w:rPr>
        <w:t xml:space="preserve"> </w:t>
      </w:r>
    </w:p>
    <w:p w14:paraId="2A7A3BC3" w14:textId="1AFE3447" w:rsidR="00970627" w:rsidRDefault="003375A0" w:rsidP="00D801CD">
      <w:pPr>
        <w:rPr>
          <w:sz w:val="28"/>
          <w:szCs w:val="28"/>
        </w:rPr>
      </w:pPr>
      <w:r>
        <w:rPr>
          <w:b/>
          <w:sz w:val="28"/>
          <w:szCs w:val="28"/>
        </w:rPr>
        <w:t>Old Business</w:t>
      </w:r>
    </w:p>
    <w:p w14:paraId="4FB7BA87" w14:textId="5996D1CD" w:rsidR="00F21C78" w:rsidRDefault="00F21C78" w:rsidP="009A602C">
      <w:pPr>
        <w:rPr>
          <w:sz w:val="28"/>
          <w:szCs w:val="28"/>
        </w:rPr>
      </w:pPr>
      <w:r>
        <w:rPr>
          <w:sz w:val="28"/>
          <w:szCs w:val="28"/>
        </w:rPr>
        <w:t xml:space="preserve">We discussed </w:t>
      </w:r>
      <w:r w:rsidR="009A602C">
        <w:rPr>
          <w:sz w:val="28"/>
          <w:szCs w:val="28"/>
        </w:rPr>
        <w:t>resuming in-person services on Reformation Sunday and All Saints Sunday. We will meet on Saturday (after the Halloween Hunt) to get the church ready:</w:t>
      </w:r>
    </w:p>
    <w:p w14:paraId="194EBC9F" w14:textId="15875122" w:rsidR="009A602C" w:rsidRDefault="009A602C" w:rsidP="009A602C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 xml:space="preserve">Paraments </w:t>
      </w:r>
      <w:r w:rsidR="004C5533">
        <w:rPr>
          <w:sz w:val="28"/>
          <w:szCs w:val="28"/>
        </w:rPr>
        <w:t>will be</w:t>
      </w:r>
      <w:r>
        <w:rPr>
          <w:sz w:val="28"/>
          <w:szCs w:val="28"/>
        </w:rPr>
        <w:t xml:space="preserve"> changed to red</w:t>
      </w:r>
      <w:r w:rsidR="0067638F">
        <w:rPr>
          <w:sz w:val="28"/>
          <w:szCs w:val="28"/>
        </w:rPr>
        <w:t xml:space="preserve"> for Reformation (on the following Saturday, paraments will be changed to white for All Saints Sunday)</w:t>
      </w:r>
    </w:p>
    <w:p w14:paraId="78FE93C3" w14:textId="1D167648" w:rsidR="00706917" w:rsidRDefault="00706917" w:rsidP="009A602C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Altar Flowers</w:t>
      </w:r>
    </w:p>
    <w:p w14:paraId="01C45F02" w14:textId="463E1449" w:rsidR="00706917" w:rsidRDefault="00706917" w:rsidP="009A602C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Eternal Candle</w:t>
      </w:r>
    </w:p>
    <w:p w14:paraId="24F50045" w14:textId="1941F1F4" w:rsidR="009A602C" w:rsidRDefault="009A602C" w:rsidP="009A602C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Pews were cleared and roped off for social distancing</w:t>
      </w:r>
    </w:p>
    <w:p w14:paraId="11EBCAFA" w14:textId="36562F87" w:rsidR="009A602C" w:rsidRDefault="009A602C" w:rsidP="009A602C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 xml:space="preserve">A table was setup </w:t>
      </w:r>
      <w:r w:rsidR="004C5533">
        <w:rPr>
          <w:sz w:val="28"/>
          <w:szCs w:val="28"/>
        </w:rPr>
        <w:t>inside at the ramp</w:t>
      </w:r>
      <w:r>
        <w:rPr>
          <w:sz w:val="28"/>
          <w:szCs w:val="28"/>
        </w:rPr>
        <w:t xml:space="preserve"> entrance (Lisa will greet people as they come in)</w:t>
      </w:r>
    </w:p>
    <w:p w14:paraId="02977FF5" w14:textId="0C656968" w:rsidR="009A602C" w:rsidRDefault="009A602C" w:rsidP="009A602C">
      <w:pPr>
        <w:pStyle w:val="ListParagraph"/>
        <w:numPr>
          <w:ilvl w:val="1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People will be asked if they have any symptoms and sign a waiver</w:t>
      </w:r>
      <w:r w:rsidR="004C5533">
        <w:rPr>
          <w:sz w:val="28"/>
          <w:szCs w:val="28"/>
        </w:rPr>
        <w:t xml:space="preserve"> and communion card</w:t>
      </w:r>
    </w:p>
    <w:p w14:paraId="171C83EA" w14:textId="482DDE54" w:rsidR="009A602C" w:rsidRDefault="004C5533" w:rsidP="009A602C">
      <w:pPr>
        <w:pStyle w:val="ListParagraph"/>
        <w:numPr>
          <w:ilvl w:val="1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Hand sanitizer will be provided</w:t>
      </w:r>
    </w:p>
    <w:p w14:paraId="22B71E73" w14:textId="5DAAC52A" w:rsidR="004C5533" w:rsidRDefault="004C5533" w:rsidP="009A602C">
      <w:pPr>
        <w:pStyle w:val="ListParagraph"/>
        <w:numPr>
          <w:ilvl w:val="1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People can pick up their bulletin and communion cup</w:t>
      </w:r>
    </w:p>
    <w:p w14:paraId="7B5AB75E" w14:textId="3D5C6F56" w:rsidR="004C5533" w:rsidRDefault="004C5533" w:rsidP="004C5533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Offering plate was put out in the sanctuary</w:t>
      </w:r>
    </w:p>
    <w:p w14:paraId="4D54CDF3" w14:textId="4BFEFCF2" w:rsidR="00706917" w:rsidRDefault="00706917" w:rsidP="004C5533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On Sunday, windows will be opened</w:t>
      </w:r>
    </w:p>
    <w:p w14:paraId="06C4BA39" w14:textId="04951AED" w:rsidR="0067638F" w:rsidRDefault="0067638F" w:rsidP="00706917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Eternal Candle</w:t>
      </w:r>
    </w:p>
    <w:p w14:paraId="6736B9C1" w14:textId="4E8913EA" w:rsidR="0067638F" w:rsidRDefault="0067638F" w:rsidP="00706917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On the </w:t>
      </w:r>
      <w:r w:rsidR="00FC326B">
        <w:rPr>
          <w:sz w:val="28"/>
          <w:szCs w:val="28"/>
        </w:rPr>
        <w:t>following Saturday, v</w:t>
      </w:r>
      <w:r>
        <w:rPr>
          <w:sz w:val="28"/>
          <w:szCs w:val="28"/>
        </w:rPr>
        <w:t>otives will be put out in the form of a cross</w:t>
      </w:r>
      <w:r w:rsidR="00FC326B">
        <w:rPr>
          <w:sz w:val="28"/>
          <w:szCs w:val="28"/>
        </w:rPr>
        <w:t xml:space="preserve"> for All Saints</w:t>
      </w:r>
    </w:p>
    <w:p w14:paraId="7BCDC555" w14:textId="7D6F40DF" w:rsidR="00FC326B" w:rsidRDefault="00FC326B" w:rsidP="00FC326B">
      <w:pPr>
        <w:rPr>
          <w:sz w:val="28"/>
          <w:szCs w:val="28"/>
        </w:rPr>
      </w:pPr>
      <w:r>
        <w:rPr>
          <w:sz w:val="28"/>
          <w:szCs w:val="28"/>
        </w:rPr>
        <w:lastRenderedPageBreak/>
        <w:t>Lynda will check with Mary Anne who is available from Altar Guild to help.</w:t>
      </w:r>
    </w:p>
    <w:p w14:paraId="567BA861" w14:textId="467A99AD" w:rsidR="00AC697B" w:rsidRDefault="00AC697B" w:rsidP="00AC697B">
      <w:pPr>
        <w:rPr>
          <w:b/>
          <w:sz w:val="28"/>
          <w:szCs w:val="28"/>
        </w:rPr>
      </w:pPr>
      <w:r>
        <w:rPr>
          <w:b/>
          <w:sz w:val="28"/>
          <w:szCs w:val="28"/>
        </w:rPr>
        <w:t>New Business</w:t>
      </w:r>
    </w:p>
    <w:p w14:paraId="68666E7E" w14:textId="583FAB90" w:rsidR="00FC326B" w:rsidRDefault="00FC326B" w:rsidP="00AC697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We then continued our discussion on Thanksgiving</w:t>
      </w:r>
      <w:r w:rsidR="00AD2DF0">
        <w:rPr>
          <w:bCs/>
          <w:sz w:val="28"/>
          <w:szCs w:val="28"/>
        </w:rPr>
        <w:t xml:space="preserve"> and Advent.</w:t>
      </w:r>
      <w:r w:rsidR="000C78D5">
        <w:rPr>
          <w:bCs/>
          <w:sz w:val="28"/>
          <w:szCs w:val="28"/>
        </w:rPr>
        <w:t xml:space="preserve"> Due to the pandemic, we decided not to have our Thanksgiving Dinner Church this year.</w:t>
      </w:r>
    </w:p>
    <w:p w14:paraId="1B37BE7B" w14:textId="29FE78C3" w:rsidR="000C78D5" w:rsidRDefault="000C78D5" w:rsidP="00AC697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For Advent</w:t>
      </w:r>
    </w:p>
    <w:p w14:paraId="519ECAF9" w14:textId="20BB68D0" w:rsidR="000C78D5" w:rsidRDefault="000C78D5" w:rsidP="000C78D5">
      <w:pPr>
        <w:pStyle w:val="ListParagraph"/>
        <w:numPr>
          <w:ilvl w:val="0"/>
          <w:numId w:val="11"/>
        </w:numPr>
        <w:rPr>
          <w:bCs/>
          <w:sz w:val="28"/>
          <w:szCs w:val="28"/>
        </w:rPr>
      </w:pPr>
      <w:r w:rsidRPr="000C78D5">
        <w:rPr>
          <w:bCs/>
          <w:sz w:val="28"/>
          <w:szCs w:val="28"/>
        </w:rPr>
        <w:t>Lighting of the Advent Wreath (minus the singing and the family participation)</w:t>
      </w:r>
    </w:p>
    <w:p w14:paraId="50B0C6BB" w14:textId="456B636E" w:rsidR="00E8449B" w:rsidRDefault="00E8449B" w:rsidP="000C78D5">
      <w:pPr>
        <w:pStyle w:val="ListParagraph"/>
        <w:numPr>
          <w:ilvl w:val="0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Decorating the church</w:t>
      </w:r>
    </w:p>
    <w:p w14:paraId="13217932" w14:textId="77777777" w:rsidR="005A1B85" w:rsidRDefault="00E8449B" w:rsidP="00E8449B">
      <w:pPr>
        <w:pStyle w:val="ListParagraph"/>
        <w:numPr>
          <w:ilvl w:val="1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Maybe use a smaller tree</w:t>
      </w:r>
      <w:r w:rsidR="005A1B85">
        <w:rPr>
          <w:bCs/>
          <w:sz w:val="28"/>
          <w:szCs w:val="28"/>
        </w:rPr>
        <w:t>?</w:t>
      </w:r>
    </w:p>
    <w:p w14:paraId="43D25FAF" w14:textId="273DAA37" w:rsidR="00E8449B" w:rsidRDefault="005A1B85" w:rsidP="00AD2DF0">
      <w:pPr>
        <w:pStyle w:val="ListParagraph"/>
        <w:numPr>
          <w:ilvl w:val="2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will check with Stinsman family about putting up tree</w:t>
      </w:r>
    </w:p>
    <w:p w14:paraId="29FBB9A6" w14:textId="40E16CE7" w:rsidR="00E8449B" w:rsidRDefault="00E8449B" w:rsidP="00E8449B">
      <w:pPr>
        <w:pStyle w:val="ListParagraph"/>
        <w:numPr>
          <w:ilvl w:val="1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Wreaths on doors and windows</w:t>
      </w:r>
    </w:p>
    <w:p w14:paraId="231BA8E5" w14:textId="7389EC94" w:rsidR="00E8449B" w:rsidRDefault="00E8449B" w:rsidP="00E8449B">
      <w:pPr>
        <w:pStyle w:val="ListParagraph"/>
        <w:numPr>
          <w:ilvl w:val="1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Alisia’s </w:t>
      </w:r>
      <w:r w:rsidR="005A1B85">
        <w:rPr>
          <w:bCs/>
          <w:sz w:val="28"/>
          <w:szCs w:val="28"/>
        </w:rPr>
        <w:t>Nativity</w:t>
      </w:r>
      <w:r>
        <w:rPr>
          <w:bCs/>
          <w:sz w:val="28"/>
          <w:szCs w:val="28"/>
        </w:rPr>
        <w:t xml:space="preserve"> Hanging</w:t>
      </w:r>
    </w:p>
    <w:p w14:paraId="16DF6DC7" w14:textId="4F9F999C" w:rsidR="00E8449B" w:rsidRDefault="005A1B85" w:rsidP="00E8449B">
      <w:pPr>
        <w:pStyle w:val="ListParagraph"/>
        <w:numPr>
          <w:ilvl w:val="1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Rick’s grandmother’s needlepoint</w:t>
      </w:r>
    </w:p>
    <w:p w14:paraId="38D4E71D" w14:textId="3D6A3088" w:rsidR="005A1B85" w:rsidRPr="000C78D5" w:rsidRDefault="005A1B85" w:rsidP="00E8449B">
      <w:pPr>
        <w:pStyle w:val="ListParagraph"/>
        <w:numPr>
          <w:ilvl w:val="1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Nativity</w:t>
      </w:r>
    </w:p>
    <w:p w14:paraId="113DB423" w14:textId="44712991" w:rsidR="00F21C78" w:rsidRPr="00AD2DF0" w:rsidRDefault="00CC04D4" w:rsidP="00F21C78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Pastor Wende mentioned some webinars on Advent and Christmas ideas. </w:t>
      </w:r>
      <w:r w:rsidR="00AD2DF0">
        <w:rPr>
          <w:bCs/>
          <w:sz w:val="28"/>
          <w:szCs w:val="28"/>
        </w:rPr>
        <w:t>We will continue our discussion (including Christmas) at our next meeting.</w:t>
      </w:r>
    </w:p>
    <w:p w14:paraId="07345213" w14:textId="7757F278" w:rsidR="0010013D" w:rsidRDefault="0010013D" w:rsidP="00AC697B">
      <w:pPr>
        <w:rPr>
          <w:sz w:val="28"/>
          <w:szCs w:val="28"/>
        </w:rPr>
      </w:pPr>
      <w:r>
        <w:rPr>
          <w:sz w:val="28"/>
          <w:szCs w:val="28"/>
        </w:rPr>
        <w:t>Having no further business, the meeting was adjourned with the praying of the Lord’s Prayer.</w:t>
      </w:r>
    </w:p>
    <w:p w14:paraId="7D3D4E95" w14:textId="77777777" w:rsidR="0010013D" w:rsidRDefault="0010013D" w:rsidP="00AC697B">
      <w:pPr>
        <w:rPr>
          <w:sz w:val="28"/>
          <w:szCs w:val="28"/>
        </w:rPr>
      </w:pPr>
    </w:p>
    <w:p w14:paraId="33FCA65C" w14:textId="77777777" w:rsidR="0010013D" w:rsidRDefault="0010013D" w:rsidP="00AC697B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espectfully submitted,</w:t>
      </w:r>
    </w:p>
    <w:p w14:paraId="7E86F78D" w14:textId="77777777" w:rsidR="00A37320" w:rsidRDefault="0010013D" w:rsidP="00A3732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Lynda S. Sadusky, Chairperson </w:t>
      </w:r>
    </w:p>
    <w:p w14:paraId="1AD3DE27" w14:textId="77777777" w:rsidR="00BE184F" w:rsidRDefault="00BE184F" w:rsidP="00A37320">
      <w:pPr>
        <w:rPr>
          <w:sz w:val="28"/>
          <w:szCs w:val="28"/>
        </w:rPr>
      </w:pPr>
    </w:p>
    <w:p w14:paraId="0B869601" w14:textId="77777777" w:rsidR="00207C6E" w:rsidRDefault="00207C6E" w:rsidP="00A37320">
      <w:pPr>
        <w:rPr>
          <w:sz w:val="28"/>
          <w:szCs w:val="28"/>
        </w:rPr>
      </w:pPr>
    </w:p>
    <w:p w14:paraId="2918F48F" w14:textId="77777777" w:rsidR="00207C6E" w:rsidRDefault="00207C6E" w:rsidP="00A37320">
      <w:pPr>
        <w:rPr>
          <w:sz w:val="28"/>
          <w:szCs w:val="28"/>
        </w:rPr>
      </w:pPr>
    </w:p>
    <w:p w14:paraId="44AEB210" w14:textId="77777777" w:rsidR="00207C6E" w:rsidRDefault="00207C6E" w:rsidP="00A37320">
      <w:pPr>
        <w:rPr>
          <w:sz w:val="28"/>
          <w:szCs w:val="28"/>
        </w:rPr>
      </w:pPr>
    </w:p>
    <w:p w14:paraId="66A64876" w14:textId="77777777" w:rsidR="00207C6E" w:rsidRDefault="00207C6E" w:rsidP="00A37320">
      <w:pPr>
        <w:rPr>
          <w:sz w:val="28"/>
          <w:szCs w:val="28"/>
        </w:rPr>
      </w:pPr>
    </w:p>
    <w:p w14:paraId="1273526D" w14:textId="77777777" w:rsidR="00207C6E" w:rsidRDefault="00207C6E" w:rsidP="00A37320">
      <w:pPr>
        <w:rPr>
          <w:sz w:val="28"/>
          <w:szCs w:val="28"/>
        </w:rPr>
      </w:pPr>
    </w:p>
    <w:p w14:paraId="150F6EA9" w14:textId="77777777" w:rsidR="00207C6E" w:rsidRDefault="00207C6E" w:rsidP="00A37320">
      <w:pPr>
        <w:rPr>
          <w:sz w:val="28"/>
          <w:szCs w:val="28"/>
        </w:rPr>
      </w:pPr>
    </w:p>
    <w:p w14:paraId="4CFE3072" w14:textId="6D2DE74D" w:rsidR="00BE184F" w:rsidRDefault="00BE184F" w:rsidP="00A37320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Addendum October </w:t>
      </w:r>
      <w:r w:rsidR="00CC04D4">
        <w:rPr>
          <w:sz w:val="28"/>
          <w:szCs w:val="28"/>
        </w:rPr>
        <w:t>26</w:t>
      </w:r>
      <w:r>
        <w:rPr>
          <w:sz w:val="28"/>
          <w:szCs w:val="28"/>
        </w:rPr>
        <w:t>, 2020</w:t>
      </w:r>
    </w:p>
    <w:p w14:paraId="386CF071" w14:textId="533643C8" w:rsidR="00CC04D4" w:rsidRDefault="00CC04D4" w:rsidP="00A37320">
      <w:pPr>
        <w:rPr>
          <w:sz w:val="28"/>
          <w:szCs w:val="28"/>
        </w:rPr>
      </w:pPr>
      <w:r>
        <w:rPr>
          <w:sz w:val="28"/>
          <w:szCs w:val="28"/>
        </w:rPr>
        <w:t>At the Social Ministry meeting, Kim said her family will put up the tree for November 29. We will be gathering (with our masks) and decorating the church for Christmas</w:t>
      </w:r>
      <w:r w:rsidR="00207C6E">
        <w:rPr>
          <w:sz w:val="28"/>
          <w:szCs w:val="28"/>
        </w:rPr>
        <w:t>. We hope to have Rick play some festive music and we are also considering carrying the event on Facebook.</w:t>
      </w:r>
    </w:p>
    <w:p w14:paraId="1C1EC9B8" w14:textId="77777777" w:rsidR="00207C6E" w:rsidRDefault="00207C6E" w:rsidP="00A37320">
      <w:pPr>
        <w:rPr>
          <w:sz w:val="28"/>
          <w:szCs w:val="28"/>
        </w:rPr>
      </w:pPr>
    </w:p>
    <w:p w14:paraId="611B5C5D" w14:textId="0C14FC46" w:rsidR="00207C6E" w:rsidRDefault="00207C6E" w:rsidP="00A37320">
      <w:pPr>
        <w:rPr>
          <w:sz w:val="28"/>
          <w:szCs w:val="28"/>
        </w:rPr>
      </w:pPr>
      <w:r>
        <w:rPr>
          <w:sz w:val="28"/>
          <w:szCs w:val="28"/>
        </w:rPr>
        <w:t>Addendum November 1, 2020</w:t>
      </w:r>
    </w:p>
    <w:p w14:paraId="778CEA6F" w14:textId="518BAC94" w:rsidR="00207C6E" w:rsidRDefault="00207C6E" w:rsidP="00A37320">
      <w:pPr>
        <w:rPr>
          <w:sz w:val="28"/>
          <w:szCs w:val="28"/>
        </w:rPr>
      </w:pPr>
      <w:r>
        <w:rPr>
          <w:sz w:val="28"/>
          <w:szCs w:val="28"/>
        </w:rPr>
        <w:t xml:space="preserve">Due to low turn-out for All Saints Sunday, Pastor Wende decided to go back to only streaming the services. An email was sent out to see if members are interested in resuming in-person services in Advent. Due to the responses, it was decided that we would resume in-person services </w:t>
      </w:r>
      <w:r w:rsidR="00F433E0">
        <w:rPr>
          <w:sz w:val="28"/>
          <w:szCs w:val="28"/>
        </w:rPr>
        <w:t>on Christ the King Sunday.</w:t>
      </w:r>
    </w:p>
    <w:p w14:paraId="19331FE9" w14:textId="370B9A96" w:rsidR="00207C6E" w:rsidRPr="00A37320" w:rsidRDefault="00207C6E" w:rsidP="00A37320">
      <w:pPr>
        <w:rPr>
          <w:rFonts w:ascii="Arial" w:hAnsi="Arial" w:cs="Arial"/>
        </w:rPr>
      </w:pPr>
    </w:p>
    <w:sectPr w:rsidR="00207C6E" w:rsidRPr="00A373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32977"/>
    <w:multiLevelType w:val="hybridMultilevel"/>
    <w:tmpl w:val="F65A5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E27EA"/>
    <w:multiLevelType w:val="hybridMultilevel"/>
    <w:tmpl w:val="067C4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C129B"/>
    <w:multiLevelType w:val="hybridMultilevel"/>
    <w:tmpl w:val="EFFAF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5C74A9"/>
    <w:multiLevelType w:val="hybridMultilevel"/>
    <w:tmpl w:val="218E8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67C5F"/>
    <w:multiLevelType w:val="hybridMultilevel"/>
    <w:tmpl w:val="7C82E6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AD5408A"/>
    <w:multiLevelType w:val="hybridMultilevel"/>
    <w:tmpl w:val="72267D1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925D2C"/>
    <w:multiLevelType w:val="hybridMultilevel"/>
    <w:tmpl w:val="857ED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E6450E"/>
    <w:multiLevelType w:val="hybridMultilevel"/>
    <w:tmpl w:val="947002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A61967"/>
    <w:multiLevelType w:val="hybridMultilevel"/>
    <w:tmpl w:val="4E3E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0D41CF"/>
    <w:multiLevelType w:val="hybridMultilevel"/>
    <w:tmpl w:val="CEEA6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840724"/>
    <w:multiLevelType w:val="hybridMultilevel"/>
    <w:tmpl w:val="37482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1D316F"/>
    <w:multiLevelType w:val="hybridMultilevel"/>
    <w:tmpl w:val="7BD2B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C74373"/>
    <w:multiLevelType w:val="hybridMultilevel"/>
    <w:tmpl w:val="B02AD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A52B04"/>
    <w:multiLevelType w:val="hybridMultilevel"/>
    <w:tmpl w:val="E4F05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2"/>
  </w:num>
  <w:num w:numId="5">
    <w:abstractNumId w:val="9"/>
  </w:num>
  <w:num w:numId="6">
    <w:abstractNumId w:val="1"/>
  </w:num>
  <w:num w:numId="7">
    <w:abstractNumId w:val="0"/>
  </w:num>
  <w:num w:numId="8">
    <w:abstractNumId w:val="11"/>
  </w:num>
  <w:num w:numId="9">
    <w:abstractNumId w:val="13"/>
  </w:num>
  <w:num w:numId="10">
    <w:abstractNumId w:val="12"/>
  </w:num>
  <w:num w:numId="11">
    <w:abstractNumId w:val="6"/>
  </w:num>
  <w:num w:numId="12">
    <w:abstractNumId w:val="5"/>
  </w:num>
  <w:num w:numId="13">
    <w:abstractNumId w:val="4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sDQ1NzAxtjQ3MzVV0lEKTi0uzszPAykwqgUApnvPlCwAAAA="/>
  </w:docVars>
  <w:rsids>
    <w:rsidRoot w:val="00857A91"/>
    <w:rsid w:val="000C0896"/>
    <w:rsid w:val="000C78D5"/>
    <w:rsid w:val="0010013D"/>
    <w:rsid w:val="0015793C"/>
    <w:rsid w:val="00163713"/>
    <w:rsid w:val="00194DD2"/>
    <w:rsid w:val="001D1513"/>
    <w:rsid w:val="00207C6E"/>
    <w:rsid w:val="002411D2"/>
    <w:rsid w:val="002B6D5E"/>
    <w:rsid w:val="002D1BEB"/>
    <w:rsid w:val="002E77FB"/>
    <w:rsid w:val="003375A0"/>
    <w:rsid w:val="00467C0E"/>
    <w:rsid w:val="00473592"/>
    <w:rsid w:val="004C014A"/>
    <w:rsid w:val="004C5533"/>
    <w:rsid w:val="004D649B"/>
    <w:rsid w:val="0056235E"/>
    <w:rsid w:val="00566798"/>
    <w:rsid w:val="005A1B85"/>
    <w:rsid w:val="005B443E"/>
    <w:rsid w:val="005C53ED"/>
    <w:rsid w:val="0067638F"/>
    <w:rsid w:val="00706917"/>
    <w:rsid w:val="007611C5"/>
    <w:rsid w:val="00857A91"/>
    <w:rsid w:val="00933D90"/>
    <w:rsid w:val="00970627"/>
    <w:rsid w:val="009A602C"/>
    <w:rsid w:val="00A127F8"/>
    <w:rsid w:val="00A37320"/>
    <w:rsid w:val="00A54AC6"/>
    <w:rsid w:val="00A846C9"/>
    <w:rsid w:val="00AC697B"/>
    <w:rsid w:val="00AD0CE3"/>
    <w:rsid w:val="00AD2DF0"/>
    <w:rsid w:val="00B2281B"/>
    <w:rsid w:val="00B412F6"/>
    <w:rsid w:val="00B65C04"/>
    <w:rsid w:val="00BE184F"/>
    <w:rsid w:val="00C12A13"/>
    <w:rsid w:val="00C97983"/>
    <w:rsid w:val="00CA2496"/>
    <w:rsid w:val="00CB7427"/>
    <w:rsid w:val="00CC04D4"/>
    <w:rsid w:val="00CD48BE"/>
    <w:rsid w:val="00D569A1"/>
    <w:rsid w:val="00D801CD"/>
    <w:rsid w:val="00DB606F"/>
    <w:rsid w:val="00DE49F5"/>
    <w:rsid w:val="00E147E4"/>
    <w:rsid w:val="00E66490"/>
    <w:rsid w:val="00E8029D"/>
    <w:rsid w:val="00E8449B"/>
    <w:rsid w:val="00F21C78"/>
    <w:rsid w:val="00F373B4"/>
    <w:rsid w:val="00F433E0"/>
    <w:rsid w:val="00F973D5"/>
    <w:rsid w:val="00FC3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8EEE3"/>
  <w15:chartTrackingRefBased/>
  <w15:docId w15:val="{D60CAF71-B3EA-4608-9B53-894B02A40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7A91"/>
    <w:pPr>
      <w:ind w:left="720"/>
      <w:contextualSpacing/>
    </w:pPr>
  </w:style>
  <w:style w:type="paragraph" w:styleId="NoSpacing">
    <w:name w:val="No Spacing"/>
    <w:uiPriority w:val="1"/>
    <w:qFormat/>
    <w:rsid w:val="00F373B4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C04D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usky,Lynda</dc:creator>
  <cp:keywords/>
  <dc:description/>
  <cp:lastModifiedBy>Sadusky,Lynda</cp:lastModifiedBy>
  <cp:revision>2</cp:revision>
  <dcterms:created xsi:type="dcterms:W3CDTF">2020-11-17T18:39:00Z</dcterms:created>
  <dcterms:modified xsi:type="dcterms:W3CDTF">2020-11-17T18:39:00Z</dcterms:modified>
</cp:coreProperties>
</file>